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23B648E2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10" w:history="1">
        <w:r w:rsidR="00CD546D" w:rsidRPr="003C3C7D">
          <w:rPr>
            <w:rStyle w:val="Hyperlink"/>
            <w:rFonts w:ascii="TimesNewRomanPSMT" w:hAnsi="TimesNewRomanPSMT" w:cs="TimesNewRomanPSMT"/>
            <w:sz w:val="24"/>
            <w:szCs w:val="24"/>
          </w:rPr>
          <w:t>neetmehta19@gmail.com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11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2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2ACFBEF8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</w:t>
      </w:r>
      <w:r w:rsidR="00CD546D">
        <w:rPr>
          <w:rFonts w:ascii="Times New Roman" w:hAnsi="Times New Roman" w:cs="Times New Roman"/>
          <w:sz w:val="22"/>
        </w:rPr>
        <w:t xml:space="preserve">CUDA, </w:t>
      </w:r>
      <w:r w:rsidRPr="005718CA">
        <w:rPr>
          <w:rFonts w:ascii="Times New Roman" w:hAnsi="Times New Roman" w:cs="Times New Roman"/>
          <w:sz w:val="22"/>
        </w:rPr>
        <w:t>Python, MATLAB</w:t>
      </w:r>
    </w:p>
    <w:p w14:paraId="0111E66C" w14:textId="025FF226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FB2DA3">
        <w:rPr>
          <w:rFonts w:ascii="Times New Roman" w:hAnsi="Times New Roman" w:cs="Times New Roman"/>
          <w:sz w:val="22"/>
        </w:rPr>
        <w:t xml:space="preserve">ROS2, </w:t>
      </w:r>
      <w:r w:rsidR="00E17FF3">
        <w:rPr>
          <w:rFonts w:ascii="Times New Roman" w:hAnsi="Times New Roman" w:cs="Times New Roman"/>
          <w:sz w:val="22"/>
        </w:rPr>
        <w:t>Pytorch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C759C" w:rsidRPr="005718CA">
        <w:rPr>
          <w:rFonts w:ascii="Times New Roman" w:hAnsi="Times New Roman" w:cs="Times New Roman"/>
          <w:sz w:val="22"/>
        </w:rPr>
        <w:t>CARLA simulator</w:t>
      </w:r>
      <w:r w:rsidR="007C759C">
        <w:rPr>
          <w:rFonts w:ascii="Times New Roman" w:hAnsi="Times New Roman" w:cs="Times New Roman"/>
          <w:sz w:val="22"/>
        </w:rPr>
        <w:t xml:space="preserve">, </w:t>
      </w:r>
      <w:r w:rsidR="007124CA">
        <w:rPr>
          <w:rFonts w:ascii="Times New Roman" w:hAnsi="Times New Roman" w:cs="Times New Roman"/>
          <w:sz w:val="22"/>
        </w:rPr>
        <w:t xml:space="preserve">AWS, </w:t>
      </w:r>
      <w:r w:rsidR="003B5615">
        <w:rPr>
          <w:rFonts w:ascii="Times New Roman" w:hAnsi="Times New Roman" w:cs="Times New Roman"/>
          <w:sz w:val="22"/>
        </w:rPr>
        <w:t>PCL (Point Cloud Library)</w:t>
      </w:r>
      <w:r w:rsidR="00F90935">
        <w:rPr>
          <w:rFonts w:ascii="Times New Roman" w:hAnsi="Times New Roman" w:cs="Times New Roman"/>
          <w:sz w:val="22"/>
        </w:rPr>
        <w:t>,</w:t>
      </w:r>
      <w:r w:rsidR="00C87774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OpenCV</w:t>
      </w:r>
      <w:r w:rsidR="00C87774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Docker, Git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72121A">
        <w:rPr>
          <w:rFonts w:ascii="Times New Roman" w:hAnsi="Times New Roman" w:cs="Times New Roman"/>
          <w:sz w:val="22"/>
        </w:rPr>
        <w:t>, Solidworks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C82091" w:rsidRPr="005718CA" w14:paraId="1AD12515" w14:textId="77777777" w:rsidTr="006C23FE">
        <w:tc>
          <w:tcPr>
            <w:tcW w:w="8455" w:type="dxa"/>
          </w:tcPr>
          <w:p w14:paraId="69E1518E" w14:textId="77777777" w:rsidR="00C82091" w:rsidRDefault="00C82091" w:rsidP="00C82091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5F0F4BE" w14:textId="77777777" w:rsidR="00C82091" w:rsidRPr="006C23FE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6C23FE">
              <w:rPr>
                <w:rFonts w:ascii="Times New Roman" w:hAnsi="Times New Roman" w:cs="Times New Roman"/>
                <w:b/>
                <w:bCs/>
                <w:szCs w:val="20"/>
              </w:rPr>
              <w:t>ML Engineer II</w:t>
            </w:r>
          </w:p>
          <w:p w14:paraId="5D24FC0D" w14:textId="263FB623" w:rsidR="00C82091" w:rsidRPr="00625095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CUDA, ROS2, Python, Pytorch, AWS, TensorRT</w:t>
            </w:r>
          </w:p>
        </w:tc>
        <w:tc>
          <w:tcPr>
            <w:tcW w:w="2335" w:type="dxa"/>
          </w:tcPr>
          <w:p w14:paraId="396BCF19" w14:textId="77777777" w:rsidR="00C82091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Austin, TX</w:t>
            </w:r>
          </w:p>
          <w:p w14:paraId="6EE67987" w14:textId="5D3C6C31" w:rsidR="00C82091" w:rsidRPr="00625095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</w:rPr>
              <w:t xml:space="preserve">Feb </w:t>
            </w:r>
            <w:r w:rsidRPr="00625095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 xml:space="preserve">3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411BFA">
              <w:rPr>
                <w:rFonts w:ascii="Times New Roman" w:hAnsi="Times New Roman" w:cs="Times New Roman"/>
                <w:szCs w:val="20"/>
              </w:rPr>
              <w:t>Feb 2025</w:t>
            </w:r>
          </w:p>
        </w:tc>
      </w:tr>
      <w:tr w:rsidR="00C82091" w:rsidRPr="005718CA" w14:paraId="0FCC3CD7" w14:textId="77777777" w:rsidTr="006C23FE">
        <w:tc>
          <w:tcPr>
            <w:tcW w:w="10790" w:type="dxa"/>
            <w:gridSpan w:val="2"/>
          </w:tcPr>
          <w:p w14:paraId="79A67087" w14:textId="1E85A0D1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learned </w:t>
            </w:r>
            <w:r w:rsidRPr="00B72587">
              <w:rPr>
                <w:rFonts w:ascii="Times New Roman" w:hAnsi="Times New Roman" w:cs="Times New Roman"/>
              </w:rPr>
              <w:t xml:space="preserve">Multisensor Multimodal </w:t>
            </w:r>
            <w:r>
              <w:rPr>
                <w:rFonts w:ascii="Times New Roman" w:hAnsi="Times New Roman" w:cs="Times New Roman"/>
              </w:rPr>
              <w:t>f</w:t>
            </w:r>
            <w:r w:rsidRPr="00B72587">
              <w:rPr>
                <w:rFonts w:ascii="Times New Roman" w:hAnsi="Times New Roman" w:cs="Times New Roman"/>
              </w:rPr>
              <w:t>usion</w:t>
            </w:r>
            <w:r>
              <w:rPr>
                <w:rFonts w:ascii="Times New Roman" w:hAnsi="Times New Roman" w:cs="Times New Roman"/>
              </w:rPr>
              <w:t xml:space="preserve"> model</w:t>
            </w:r>
            <w:r w:rsidRPr="00B72587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sing</w:t>
            </w:r>
            <w:r w:rsidRPr="00B72587">
              <w:rPr>
                <w:rFonts w:ascii="Times New Roman" w:hAnsi="Times New Roman" w:cs="Times New Roman"/>
              </w:rPr>
              <w:t xml:space="preserve"> LiDAR and camera sensor data to </w:t>
            </w:r>
            <w:r>
              <w:rPr>
                <w:rFonts w:ascii="Times New Roman" w:hAnsi="Times New Roman" w:cs="Times New Roman"/>
              </w:rPr>
              <w:t>provide rich 3D Bird’s Eye View features for downstream tasks like 3D object detection and lane line detection</w:t>
            </w:r>
            <w:r w:rsidRPr="00B72587">
              <w:rPr>
                <w:rFonts w:ascii="Times New Roman" w:hAnsi="Times New Roman" w:cs="Times New Roman"/>
              </w:rPr>
              <w:t>.</w:t>
            </w:r>
          </w:p>
          <w:p w14:paraId="0137F092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n automated conversion pipeline to transform PyTorch models to TensorRT, achieving a remarkable 3.7x performance acceleration in inference speed.</w:t>
            </w:r>
          </w:p>
          <w:p w14:paraId="5A14B886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Implemented advanced performance optimization techniques, further improving model efficiency by 2x through custom algorithmic refinements.</w:t>
            </w:r>
          </w:p>
          <w:p w14:paraId="67F7E251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signed and implemented custom CUDA kernels for critical computer vision operations, including Non-Maximum Suppression (NMS), bounding box decoding, and voxelization, demonstrating deep expertise in low-level GPU computing.</w:t>
            </w:r>
          </w:p>
          <w:p w14:paraId="642D31F8" w14:textId="77777777" w:rsid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Successfully integrated the advanced object detection model into a proprietary Inference Engine, creating a robust abstraction layer for seamless deployment on embedded devices.</w:t>
            </w:r>
          </w:p>
          <w:p w14:paraId="73E1DA95" w14:textId="77777777" w:rsidR="00C82091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 highly versatile and configurable ROS2 node capable of dynamically handling diverse sensor combinations (LiDAR and camera), showcasing flexibility in sensor fusion and robotics software architecture.</w:t>
            </w:r>
          </w:p>
          <w:p w14:paraId="63495845" w14:textId="01C1001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625095" w:rsidRPr="005718CA" w14:paraId="195978AA" w14:textId="77777777" w:rsidTr="006C23FE">
        <w:tc>
          <w:tcPr>
            <w:tcW w:w="8455" w:type="dxa"/>
          </w:tcPr>
          <w:p w14:paraId="102DCC9B" w14:textId="632AB297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5174BFD7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3315F3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C0759D">
              <w:rPr>
                <w:rFonts w:ascii="Times New Roman" w:hAnsi="Times New Roman" w:cs="Times New Roman"/>
                <w:szCs w:val="20"/>
              </w:rPr>
              <w:t>Aug</w:t>
            </w:r>
            <w:r w:rsidR="00DF20EC">
              <w:rPr>
                <w:rFonts w:ascii="Times New Roman" w:hAnsi="Times New Roman" w:cs="Times New Roman"/>
                <w:szCs w:val="20"/>
              </w:rPr>
              <w:t xml:space="preserve"> 2022</w:t>
            </w:r>
          </w:p>
        </w:tc>
      </w:tr>
      <w:tr w:rsidR="00C5080E" w:rsidRPr="005718CA" w14:paraId="3D5C66C0" w14:textId="77777777" w:rsidTr="006C23FE">
        <w:tc>
          <w:tcPr>
            <w:tcW w:w="10790" w:type="dxa"/>
            <w:gridSpan w:val="2"/>
          </w:tcPr>
          <w:p w14:paraId="758A7B6D" w14:textId="5D07449E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1B5AED">
              <w:rPr>
                <w:rFonts w:ascii="Times New Roman" w:hAnsi="Times New Roman" w:cs="Times New Roman"/>
              </w:rPr>
              <w:t xml:space="preserve"> a</w:t>
            </w:r>
            <w:r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  <w:r>
              <w:rPr>
                <w:rFonts w:ascii="Times New Roman" w:hAnsi="Times New Roman" w:cs="Times New Roman"/>
              </w:rPr>
              <w:t xml:space="preserve"> Reduced </w:t>
            </w:r>
            <w:r w:rsidR="00507CD2">
              <w:rPr>
                <w:rFonts w:ascii="Times New Roman" w:hAnsi="Times New Roman" w:cs="Times New Roman"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inference time by 20 ms.</w:t>
            </w:r>
          </w:p>
          <w:p w14:paraId="5E25C7A5" w14:textId="7AE041FA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 Trained architecture without any Ground truth data.</w:t>
            </w:r>
          </w:p>
          <w:p w14:paraId="19584B14" w14:textId="77777777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C5080E">
              <w:rPr>
                <w:rFonts w:ascii="Times New Roman" w:hAnsi="Times New Roman" w:cs="Times New Roman"/>
              </w:rPr>
              <w:t>Worked on Data extraction and data postprocessing for deep learning architectures. Established</w:t>
            </w:r>
            <w:r w:rsidR="00507CD2">
              <w:rPr>
                <w:rFonts w:ascii="Times New Roman" w:hAnsi="Times New Roman" w:cs="Times New Roman"/>
              </w:rPr>
              <w:t xml:space="preserve"> extendable</w:t>
            </w:r>
            <w:r w:rsidRPr="00C508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ipeline to generate detailed metrics report </w:t>
            </w:r>
            <w:r w:rsidR="00507CD2">
              <w:rPr>
                <w:rFonts w:ascii="Times New Roman" w:hAnsi="Times New Roman" w:cs="Times New Roman"/>
              </w:rPr>
              <w:t>for each Deep learning model.</w:t>
            </w:r>
          </w:p>
          <w:p w14:paraId="1A3BEF89" w14:textId="77777777" w:rsidR="00507CD2" w:rsidRDefault="00507CD2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 automated hyperparameter tuning stage in AWS Sagemaker. Used Bayesian search to find optimal hyperparameters.</w:t>
            </w:r>
          </w:p>
          <w:p w14:paraId="21AE78C8" w14:textId="70469F6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FC2051" w:rsidRPr="005718CA" w14:paraId="4497FD64" w14:textId="77777777" w:rsidTr="006C23F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6C23FE">
        <w:tc>
          <w:tcPr>
            <w:tcW w:w="10790" w:type="dxa"/>
            <w:gridSpan w:val="2"/>
          </w:tcPr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62173819" w14:textId="03E352EF" w:rsidR="005939DA" w:rsidRDefault="005939DA" w:rsidP="005939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</w:t>
            </w:r>
            <w:r w:rsidR="001B5AED">
              <w:rPr>
                <w:rFonts w:ascii="Times New Roman" w:hAnsi="Times New Roman" w:cs="Times New Roman"/>
                <w:szCs w:val="20"/>
              </w:rPr>
              <w:t>n</w:t>
            </w:r>
            <w:r>
              <w:rPr>
                <w:rFonts w:ascii="Times New Roman" w:hAnsi="Times New Roman" w:cs="Times New Roman"/>
                <w:szCs w:val="20"/>
              </w:rPr>
              <w:t xml:space="preserve"> LWPR (Locally weighted projection regression) algorithm </w:t>
            </w:r>
            <w:r w:rsidRPr="004104BC">
              <w:rPr>
                <w:rFonts w:ascii="Times New Roman" w:hAnsi="Times New Roman" w:cs="Times New Roman"/>
                <w:szCs w:val="20"/>
              </w:rPr>
              <w:t>to model the complex and recursive kinematics and dynamics of continuum robot</w:t>
            </w:r>
            <w:r w:rsidR="001B5AED">
              <w:rPr>
                <w:rFonts w:ascii="Times New Roman" w:hAnsi="Times New Roman" w:cs="Times New Roman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7CB8E73" w14:textId="77777777" w:rsidR="004104BC" w:rsidRDefault="004104BC" w:rsidP="00BE568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 xml:space="preserve">Developed a deep neural network </w:t>
            </w:r>
            <w:r w:rsidR="00BE5681">
              <w:rPr>
                <w:rFonts w:ascii="Times New Roman" w:hAnsi="Times New Roman" w:cs="Times New Roman"/>
                <w:szCs w:val="20"/>
              </w:rPr>
              <w:t>for the same and compared the time complexity of both algorithms.</w:t>
            </w:r>
          </w:p>
          <w:p w14:paraId="35598677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7744FA45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0047787A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11D6F11F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2F933476" w14:textId="0D2FDD25" w:rsidR="003C7E12" w:rsidRP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50431E" w:rsidRPr="005718CA" w14:paraId="3E586BDF" w14:textId="77777777" w:rsidTr="003C7E12">
        <w:tc>
          <w:tcPr>
            <w:tcW w:w="8725" w:type="dxa"/>
          </w:tcPr>
          <w:p w14:paraId="5881A0C2" w14:textId="05E3BA5C" w:rsidR="0050431E" w:rsidRDefault="006C23F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ynthetic Data Generation for Self Driving Cars using CARLA simulator</w:t>
            </w:r>
          </w:p>
          <w:p w14:paraId="27309A80" w14:textId="3D54CAF0" w:rsidR="001A61D5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, CARLA</w:t>
            </w:r>
          </w:p>
        </w:tc>
        <w:tc>
          <w:tcPr>
            <w:tcW w:w="2065" w:type="dxa"/>
          </w:tcPr>
          <w:p w14:paraId="0EA3D614" w14:textId="140F43CF" w:rsidR="0050431E" w:rsidRDefault="00B307BA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 </w:t>
            </w:r>
            <w:r w:rsidR="0050431E" w:rsidRPr="005718C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  <w:r w:rsidR="0050431E" w:rsidRPr="005718CA">
              <w:rPr>
                <w:rFonts w:ascii="Times New Roman" w:hAnsi="Times New Roman" w:cs="Times New Roman"/>
              </w:rPr>
              <w:t xml:space="preserve"> – </w:t>
            </w:r>
            <w:r w:rsidR="0050431E">
              <w:rPr>
                <w:rFonts w:ascii="Times New Roman" w:hAnsi="Times New Roman" w:cs="Times New Roman"/>
              </w:rPr>
              <w:t>Present</w:t>
            </w:r>
          </w:p>
        </w:tc>
      </w:tr>
      <w:tr w:rsidR="00B307BA" w:rsidRPr="005718CA" w14:paraId="7A5B4B16" w14:textId="77777777" w:rsidTr="003C7E12">
        <w:tc>
          <w:tcPr>
            <w:tcW w:w="10790" w:type="dxa"/>
            <w:gridSpan w:val="2"/>
          </w:tcPr>
          <w:p w14:paraId="030538A9" w14:textId="0159487D" w:rsidR="005901D9" w:rsidRPr="006C23FE" w:rsidRDefault="006C23FE" w:rsidP="006C23F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10"/>
                <w:szCs w:val="10"/>
              </w:rPr>
            </w:pPr>
            <w:r w:rsidRPr="006C23FE">
              <w:rPr>
                <w:rFonts w:ascii="Times New Roman" w:hAnsi="Times New Roman" w:cs="Times New Roman"/>
                <w:szCs w:val="20"/>
              </w:rPr>
              <w:t>Developed a highly adaptable synthetic data generation pipeline supporting arbitrary sensor configurations (LiDAR and camera), enabling advanced training for 2D/3D object detection, semantic segmentation, and monocular depth estimation.</w:t>
            </w:r>
          </w:p>
        </w:tc>
      </w:tr>
      <w:tr w:rsidR="0050431E" w:rsidRPr="005718CA" w14:paraId="65DAAFD6" w14:textId="77777777" w:rsidTr="003C7E12">
        <w:tc>
          <w:tcPr>
            <w:tcW w:w="8725" w:type="dxa"/>
          </w:tcPr>
          <w:p w14:paraId="6E9CEF14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6C62FA8" w14:textId="073A9CC5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69B9F27" w14:textId="78FA1E91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B354667" w14:textId="54321ADE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0431E" w:rsidRPr="005718CA" w14:paraId="41B6EC17" w14:textId="77777777" w:rsidTr="003C7E12">
        <w:tc>
          <w:tcPr>
            <w:tcW w:w="10790" w:type="dxa"/>
            <w:gridSpan w:val="2"/>
          </w:tcPr>
          <w:p w14:paraId="5219C567" w14:textId="4355BAD0" w:rsidR="0050431E" w:rsidRPr="003C7E12" w:rsidRDefault="003C7E12" w:rsidP="003C7E1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Implemented from scratch</w:t>
            </w:r>
            <w:r w:rsidRPr="003C7E12">
              <w:rPr>
                <w:rFonts w:ascii="Times New Roman" w:hAnsi="Times New Roman" w:cs="Times New Roman"/>
              </w:rPr>
              <w:t xml:space="preserve"> a </w:t>
            </w:r>
            <w:hyperlink r:id="rId13" w:history="1">
              <w:r w:rsidRPr="003C7E12">
                <w:rPr>
                  <w:rStyle w:val="Hyperlink"/>
                  <w:rFonts w:ascii="Times New Roman" w:hAnsi="Times New Roman" w:cs="Times New Roman"/>
                </w:rPr>
                <w:t>self-supervised monocular depth estimation</w:t>
              </w:r>
            </w:hyperlink>
            <w:r w:rsidRPr="003C7E12">
              <w:rPr>
                <w:rFonts w:ascii="Times New Roman" w:hAnsi="Times New Roman" w:cs="Times New Roman"/>
              </w:rPr>
              <w:t xml:space="preserve"> CNN achieving 0.151 absolute error on KITTI dataset without ground truth annotations, leveraging PyTorch and innovative deep learning techniques.</w:t>
            </w:r>
          </w:p>
        </w:tc>
      </w:tr>
      <w:tr w:rsidR="0050431E" w:rsidRPr="005718CA" w14:paraId="6ED3FDBB" w14:textId="77777777" w:rsidTr="003C7E12">
        <w:tc>
          <w:tcPr>
            <w:tcW w:w="8725" w:type="dxa"/>
          </w:tcPr>
          <w:p w14:paraId="132ED8AA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54B4F2F8" w14:textId="516E653E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78BC88B7" w14:textId="2E73A886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73D5DEDF" w14:textId="2441C3E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50431E" w:rsidRPr="005718CA" w14:paraId="36C9C7FF" w14:textId="77777777" w:rsidTr="003C7E12">
        <w:tc>
          <w:tcPr>
            <w:tcW w:w="10790" w:type="dxa"/>
            <w:gridSpan w:val="2"/>
          </w:tcPr>
          <w:p w14:paraId="599D0A86" w14:textId="7EDD1E0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>Depth</w:t>
            </w:r>
            <w:r w:rsidR="001B5AE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03D09F51" w:rsidR="00006FCE" w:rsidRPr="00706EF7" w:rsidRDefault="0050431E" w:rsidP="00006FC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reased combined inference speed to 1.75x with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slight accuracy drop.</w:t>
            </w:r>
          </w:p>
        </w:tc>
      </w:tr>
      <w:tr w:rsidR="0050431E" w:rsidRPr="005718CA" w14:paraId="1D7F4A2F" w14:textId="77777777" w:rsidTr="003C7E12">
        <w:tc>
          <w:tcPr>
            <w:tcW w:w="8725" w:type="dxa"/>
          </w:tcPr>
          <w:p w14:paraId="4F8D5094" w14:textId="583DCB10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72EC2776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3D Object </w:t>
            </w:r>
            <w:r w:rsidR="001B5AE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etection in Point Cloud using Voxel-RCNN  </w:t>
            </w:r>
          </w:p>
          <w:p w14:paraId="4269D1B5" w14:textId="6B3A2E08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, OpenCV</w:t>
            </w:r>
          </w:p>
        </w:tc>
        <w:tc>
          <w:tcPr>
            <w:tcW w:w="2065" w:type="dxa"/>
          </w:tcPr>
          <w:p w14:paraId="23FEB3DB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50431E" w:rsidRPr="005718CA" w14:paraId="47963FF1" w14:textId="77777777" w:rsidTr="003C7E12">
        <w:tc>
          <w:tcPr>
            <w:tcW w:w="10790" w:type="dxa"/>
            <w:gridSpan w:val="2"/>
          </w:tcPr>
          <w:p w14:paraId="34DE19F3" w14:textId="0D87E7F7" w:rsidR="0050431E" w:rsidRPr="00B307BA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Pr="00242BDF">
              <w:rPr>
                <w:rFonts w:ascii="Times New Roman" w:hAnsi="Times New Roman" w:cs="Times New Roman"/>
              </w:rPr>
              <w:t>a 3D detection network</w:t>
            </w:r>
            <w:r>
              <w:rPr>
                <w:rFonts w:ascii="Times New Roman" w:hAnsi="Times New Roman" w:cs="Times New Roman"/>
              </w:rPr>
              <w:t xml:space="preserve"> (VoxelNet)</w:t>
            </w:r>
            <w:r w:rsidRPr="00242B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 xml:space="preserve">KITTI vision (Point Cloud) benchmark dataset </w:t>
            </w:r>
            <w:r w:rsidRPr="00242BDF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42BDF">
              <w:rPr>
                <w:rFonts w:ascii="Times New Roman" w:hAnsi="Times New Roman" w:cs="Times New Roman"/>
              </w:rPr>
              <w:t>unif</w:t>
            </w:r>
            <w:r>
              <w:rPr>
                <w:rFonts w:ascii="Times New Roman" w:hAnsi="Times New Roman" w:cs="Times New Roman"/>
              </w:rPr>
              <w:t>y</w:t>
            </w:r>
            <w:r w:rsidRPr="00242BDF">
              <w:rPr>
                <w:rFonts w:ascii="Times New Roman" w:hAnsi="Times New Roman" w:cs="Times New Roman"/>
              </w:rPr>
              <w:t xml:space="preserve"> feature extraction and bounding box prediction into a single</w:t>
            </w:r>
            <w:r w:rsidR="001B5AED">
              <w:rPr>
                <w:rFonts w:ascii="Times New Roman" w:hAnsi="Times New Roman" w:cs="Times New Roman"/>
              </w:rPr>
              <w:t>-</w:t>
            </w:r>
            <w:r w:rsidRPr="00242BDF">
              <w:rPr>
                <w:rFonts w:ascii="Times New Roman" w:hAnsi="Times New Roman" w:cs="Times New Roman"/>
              </w:rPr>
              <w:t>stage, end-to-end trainable deep network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50431E" w:rsidRPr="005718CA" w14:paraId="0FE93645" w14:textId="77777777" w:rsidTr="003C7E12">
        <w:tc>
          <w:tcPr>
            <w:tcW w:w="8725" w:type="dxa"/>
          </w:tcPr>
          <w:p w14:paraId="52A251EB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 and Transfer Learning</w:t>
            </w:r>
          </w:p>
          <w:p w14:paraId="7113E075" w14:textId="384C861A" w:rsidR="0050431E" w:rsidRPr="00FD6596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50431E" w:rsidRPr="00FD6596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50431E" w:rsidRPr="005718CA" w14:paraId="68924DFF" w14:textId="77777777" w:rsidTr="003C7E12">
        <w:tc>
          <w:tcPr>
            <w:tcW w:w="10790" w:type="dxa"/>
            <w:gridSpan w:val="2"/>
          </w:tcPr>
          <w:p w14:paraId="15AE896D" w14:textId="328263E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Trained object detection model consisting of 5gestures by Transfer Learning to a pre-trained SSD-MobileNet model and TensorFlow object detection API on RTX 2060 MAX-Q GPU. </w:t>
            </w:r>
          </w:p>
          <w:p w14:paraId="7DBD1124" w14:textId="7A85060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2B821D72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Pr="000C7C6D">
              <w:rPr>
                <w:rFonts w:ascii="Times New Roman" w:hAnsi="Times New Roman" w:cs="Times New Roman"/>
                <w:szCs w:val="20"/>
              </w:rPr>
              <w:t>model suitable for real</w:t>
            </w:r>
            <w:r w:rsidR="001B5AED">
              <w:rPr>
                <w:rFonts w:ascii="Times New Roman" w:hAnsi="Times New Roman" w:cs="Times New Roman"/>
                <w:szCs w:val="20"/>
              </w:rPr>
              <w:t>-</w:t>
            </w:r>
            <w:r w:rsidRPr="000C7C6D">
              <w:rPr>
                <w:rFonts w:ascii="Times New Roman" w:hAnsi="Times New Roman" w:cs="Times New Roman"/>
                <w:szCs w:val="20"/>
              </w:rPr>
              <w:t>time hand gesture recognition.</w:t>
            </w:r>
          </w:p>
        </w:tc>
      </w:tr>
      <w:tr w:rsidR="0050431E" w:rsidRPr="005718CA" w14:paraId="2D4BF511" w14:textId="77777777" w:rsidTr="003C7E12">
        <w:tc>
          <w:tcPr>
            <w:tcW w:w="8725" w:type="dxa"/>
          </w:tcPr>
          <w:p w14:paraId="7012E645" w14:textId="77777777" w:rsidR="0050431E" w:rsidRPr="009E7496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1FA4D43" w14:textId="566B5E71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47BEB5FC" w14:textId="790532B5" w:rsidR="0050431E" w:rsidRPr="00006FCE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0431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</w:t>
            </w:r>
          </w:p>
        </w:tc>
        <w:tc>
          <w:tcPr>
            <w:tcW w:w="2065" w:type="dxa"/>
          </w:tcPr>
          <w:p w14:paraId="1AC4D23D" w14:textId="77777777" w:rsidR="00E0256A" w:rsidRPr="00E0256A" w:rsidRDefault="00E0256A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A586C9E" w14:textId="60E05FB7" w:rsidR="0050431E" w:rsidRPr="005718CA" w:rsidRDefault="0050431E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0431E" w:rsidRPr="005718CA" w14:paraId="64822D6F" w14:textId="77777777" w:rsidTr="003C7E12">
        <w:tc>
          <w:tcPr>
            <w:tcW w:w="10790" w:type="dxa"/>
            <w:gridSpan w:val="2"/>
          </w:tcPr>
          <w:p w14:paraId="4DF73AEF" w14:textId="39B061ED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opular Deep Learning architecture for</w:t>
            </w:r>
            <w:r w:rsidR="00006FCE">
              <w:rPr>
                <w:rFonts w:ascii="Times New Roman" w:hAnsi="Times New Roman" w:cs="Times New Roman"/>
                <w:szCs w:val="20"/>
              </w:rPr>
              <w:t xml:space="preserve"> 2D/3D object Detection, Semantic and Instance Segmentation, </w:t>
            </w:r>
            <w:r w:rsidR="001B5AED">
              <w:rPr>
                <w:rFonts w:ascii="Times New Roman" w:hAnsi="Times New Roman" w:cs="Times New Roman"/>
                <w:szCs w:val="20"/>
              </w:rPr>
              <w:t xml:space="preserve">and </w:t>
            </w:r>
            <w:r w:rsidR="00006FCE">
              <w:rPr>
                <w:rFonts w:ascii="Times New Roman" w:hAnsi="Times New Roman" w:cs="Times New Roman"/>
                <w:szCs w:val="20"/>
              </w:rPr>
              <w:t>Depth Estimation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C93E37C" w14:textId="6FD04C9E" w:rsidR="0050431E" w:rsidRPr="005A5BED" w:rsidRDefault="001B5AED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The p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urpose of </w:t>
            </w:r>
            <w:r>
              <w:rPr>
                <w:rFonts w:ascii="Times New Roman" w:hAnsi="Times New Roman" w:cs="Times New Roman"/>
                <w:szCs w:val="12"/>
              </w:rPr>
              <w:t>these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projects </w:t>
            </w:r>
            <w:r w:rsidR="00706EF7">
              <w:rPr>
                <w:rFonts w:ascii="Times New Roman" w:hAnsi="Times New Roman" w:cs="Times New Roman"/>
                <w:szCs w:val="12"/>
              </w:rPr>
              <w:t>i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to develop a strong foundation of </w:t>
            </w:r>
            <w:r w:rsidR="00706EF7">
              <w:rPr>
                <w:rFonts w:ascii="Times New Roman" w:hAnsi="Times New Roman" w:cs="Times New Roman"/>
                <w:szCs w:val="12"/>
              </w:rPr>
              <w:t xml:space="preserve">the </w:t>
            </w:r>
            <w:r w:rsidR="0050431E">
              <w:rPr>
                <w:rFonts w:ascii="Times New Roman" w:hAnsi="Times New Roman" w:cs="Times New Roman"/>
                <w:szCs w:val="12"/>
              </w:rPr>
              <w:t>theoretical and practical aspect</w:t>
            </w:r>
            <w:r w:rsidR="00706EF7">
              <w:rPr>
                <w:rFonts w:ascii="Times New Roman" w:hAnsi="Times New Roman" w:cs="Times New Roman"/>
                <w:szCs w:val="12"/>
              </w:rPr>
              <w:t>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of Deep Learning. </w:t>
            </w:r>
          </w:p>
          <w:p w14:paraId="770A62EE" w14:textId="73914B1B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 Some of them might still be in development.</w:t>
            </w:r>
          </w:p>
        </w:tc>
      </w:tr>
      <w:tr w:rsidR="0050431E" w:rsidRPr="005718CA" w14:paraId="01D98F86" w14:textId="77777777" w:rsidTr="003C7E12">
        <w:tc>
          <w:tcPr>
            <w:tcW w:w="8725" w:type="dxa"/>
          </w:tcPr>
          <w:p w14:paraId="647C91B4" w14:textId="77777777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50431E" w:rsidRPr="00EC3549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50431E" w:rsidRPr="005718CA" w14:paraId="1C58A001" w14:textId="77777777" w:rsidTr="003C7E12">
        <w:tc>
          <w:tcPr>
            <w:tcW w:w="10790" w:type="dxa"/>
            <w:gridSpan w:val="2"/>
          </w:tcPr>
          <w:p w14:paraId="3F5433EB" w14:textId="3A50C2DA" w:rsidR="0050431E" w:rsidRPr="00E17FF3" w:rsidRDefault="0050431E" w:rsidP="0050431E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DDF684" w14:textId="77777777" w:rsidR="003B6060" w:rsidRDefault="003B6060" w:rsidP="006C23FE">
      <w:pPr>
        <w:spacing w:after="0"/>
      </w:pPr>
      <w:r>
        <w:separator/>
      </w:r>
    </w:p>
  </w:endnote>
  <w:endnote w:type="continuationSeparator" w:id="0">
    <w:p w14:paraId="7E1896BB" w14:textId="77777777" w:rsidR="003B6060" w:rsidRDefault="003B6060" w:rsidP="006C23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EE3A3E" w14:textId="77777777" w:rsidR="003B6060" w:rsidRDefault="003B6060" w:rsidP="006C23FE">
      <w:pPr>
        <w:spacing w:after="0"/>
      </w:pPr>
      <w:r>
        <w:separator/>
      </w:r>
    </w:p>
  </w:footnote>
  <w:footnote w:type="continuationSeparator" w:id="0">
    <w:p w14:paraId="3A70AF1F" w14:textId="77777777" w:rsidR="003B6060" w:rsidRDefault="003B6060" w:rsidP="006C23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sFACfzNTwtAAAA"/>
  </w:docVars>
  <w:rsids>
    <w:rsidRoot w:val="00A03F68"/>
    <w:rsid w:val="00006FCE"/>
    <w:rsid w:val="00017228"/>
    <w:rsid w:val="00025A55"/>
    <w:rsid w:val="00032546"/>
    <w:rsid w:val="0003689D"/>
    <w:rsid w:val="00066D06"/>
    <w:rsid w:val="00084766"/>
    <w:rsid w:val="000A5349"/>
    <w:rsid w:val="000C263E"/>
    <w:rsid w:val="000C7C6D"/>
    <w:rsid w:val="001116D7"/>
    <w:rsid w:val="00126571"/>
    <w:rsid w:val="00187294"/>
    <w:rsid w:val="001A61D5"/>
    <w:rsid w:val="001B5AED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B6060"/>
    <w:rsid w:val="003C7E12"/>
    <w:rsid w:val="003D12AF"/>
    <w:rsid w:val="003F4635"/>
    <w:rsid w:val="004104BC"/>
    <w:rsid w:val="00411BFA"/>
    <w:rsid w:val="0049074B"/>
    <w:rsid w:val="004D36BE"/>
    <w:rsid w:val="004D5C67"/>
    <w:rsid w:val="004E04BC"/>
    <w:rsid w:val="004E517D"/>
    <w:rsid w:val="0050431E"/>
    <w:rsid w:val="00507CD2"/>
    <w:rsid w:val="00511377"/>
    <w:rsid w:val="00552A44"/>
    <w:rsid w:val="00557AF6"/>
    <w:rsid w:val="005718CA"/>
    <w:rsid w:val="00573876"/>
    <w:rsid w:val="005901D9"/>
    <w:rsid w:val="005932E6"/>
    <w:rsid w:val="005939DA"/>
    <w:rsid w:val="005A20DD"/>
    <w:rsid w:val="005A5BED"/>
    <w:rsid w:val="005C28E5"/>
    <w:rsid w:val="005C66DF"/>
    <w:rsid w:val="005D0AEE"/>
    <w:rsid w:val="005D7A37"/>
    <w:rsid w:val="005F2FE4"/>
    <w:rsid w:val="00620EA2"/>
    <w:rsid w:val="00625095"/>
    <w:rsid w:val="00627666"/>
    <w:rsid w:val="00627D55"/>
    <w:rsid w:val="00633606"/>
    <w:rsid w:val="006669D4"/>
    <w:rsid w:val="006731C3"/>
    <w:rsid w:val="006731E3"/>
    <w:rsid w:val="006757F2"/>
    <w:rsid w:val="00685AE2"/>
    <w:rsid w:val="006A4B3A"/>
    <w:rsid w:val="006C01D5"/>
    <w:rsid w:val="006C23FE"/>
    <w:rsid w:val="006C69DA"/>
    <w:rsid w:val="006C7B32"/>
    <w:rsid w:val="006D4C3C"/>
    <w:rsid w:val="00706EF7"/>
    <w:rsid w:val="007124CA"/>
    <w:rsid w:val="00713737"/>
    <w:rsid w:val="0072121A"/>
    <w:rsid w:val="00770ADC"/>
    <w:rsid w:val="007A352B"/>
    <w:rsid w:val="007A3FAE"/>
    <w:rsid w:val="007C759C"/>
    <w:rsid w:val="008013A2"/>
    <w:rsid w:val="00843789"/>
    <w:rsid w:val="00856425"/>
    <w:rsid w:val="008824F8"/>
    <w:rsid w:val="0088475C"/>
    <w:rsid w:val="00885480"/>
    <w:rsid w:val="008A0C55"/>
    <w:rsid w:val="008A6BF8"/>
    <w:rsid w:val="008E6209"/>
    <w:rsid w:val="008E6D0A"/>
    <w:rsid w:val="008F1027"/>
    <w:rsid w:val="00926708"/>
    <w:rsid w:val="00953902"/>
    <w:rsid w:val="009570AC"/>
    <w:rsid w:val="009A2063"/>
    <w:rsid w:val="009C4C86"/>
    <w:rsid w:val="009D4332"/>
    <w:rsid w:val="009E6519"/>
    <w:rsid w:val="009E66DC"/>
    <w:rsid w:val="009E7496"/>
    <w:rsid w:val="00A03F68"/>
    <w:rsid w:val="00A11898"/>
    <w:rsid w:val="00A17496"/>
    <w:rsid w:val="00A468A2"/>
    <w:rsid w:val="00AB65BE"/>
    <w:rsid w:val="00AD567E"/>
    <w:rsid w:val="00B03552"/>
    <w:rsid w:val="00B307BA"/>
    <w:rsid w:val="00B6683E"/>
    <w:rsid w:val="00B72587"/>
    <w:rsid w:val="00B856ED"/>
    <w:rsid w:val="00BE382B"/>
    <w:rsid w:val="00BE3A1C"/>
    <w:rsid w:val="00BE5681"/>
    <w:rsid w:val="00C0759D"/>
    <w:rsid w:val="00C33380"/>
    <w:rsid w:val="00C35030"/>
    <w:rsid w:val="00C5080E"/>
    <w:rsid w:val="00C6451F"/>
    <w:rsid w:val="00C82091"/>
    <w:rsid w:val="00C87774"/>
    <w:rsid w:val="00CA32A4"/>
    <w:rsid w:val="00CD546D"/>
    <w:rsid w:val="00CF1EB7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DF547C"/>
    <w:rsid w:val="00E0256A"/>
    <w:rsid w:val="00E15802"/>
    <w:rsid w:val="00E16C6A"/>
    <w:rsid w:val="00E17FF3"/>
    <w:rsid w:val="00E82EC5"/>
    <w:rsid w:val="00E90E1D"/>
    <w:rsid w:val="00EA0D88"/>
    <w:rsid w:val="00EC3549"/>
    <w:rsid w:val="00EE13FC"/>
    <w:rsid w:val="00EF00DF"/>
    <w:rsid w:val="00EF3B5C"/>
    <w:rsid w:val="00F06DBC"/>
    <w:rsid w:val="00F1743B"/>
    <w:rsid w:val="00F473D6"/>
    <w:rsid w:val="00F53D63"/>
    <w:rsid w:val="00F846C3"/>
    <w:rsid w:val="00F90935"/>
    <w:rsid w:val="00F92DB9"/>
    <w:rsid w:val="00FA2523"/>
    <w:rsid w:val="00FB2DA3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A9E919A-4D5F-40E5-B89A-D08E2C72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C23FE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C23FE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rxiv.org/abs/1806.0126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eetmehta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neetmeht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eetmehta19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9</TotalTime>
  <Pages>2</Pages>
  <Words>917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19</cp:revision>
  <cp:lastPrinted>2025-02-15T13:56:00Z</cp:lastPrinted>
  <dcterms:created xsi:type="dcterms:W3CDTF">2022-02-15T14:56:00Z</dcterms:created>
  <dcterms:modified xsi:type="dcterms:W3CDTF">2025-02-1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